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rmitories</w:t>
      </w:r>
      <w:r>
        <w:t xml:space="preserve"> </w:t>
      </w:r>
      <w:r>
        <w:t xml:space="preserve">Checklist</w:t>
      </w:r>
    </w:p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p>
      <w:r>
        <w:br w:type="page"/>
      </w:r>
    </w:p>
    <w:p>
      <w:pPr>
        <w:pStyle w:val="BodyText"/>
      </w:pPr>
    </w:p>
    <w:p>
      <w:pPr>
        <w:pStyle w:val="Heading2"/>
      </w:pPr>
      <w:bookmarkStart w:id="26" w:name="clean-half-the-dorm"/>
      <w:r>
        <w:t xml:space="preserve">4. Clean half the dorm</w:t>
      </w:r>
      <w:bookmarkEnd w:id="26"/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3"/>
              <w:jc w:val="left"/>
            </w:pPr>
            <w:bookmarkStart w:id="27" w:name="a-sweep"/>
            <w:r>
              <w:t xml:space="preserve">(a) Sweep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ops of</w:t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rush scree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ood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pStyle w:val="Heading3"/>
              <w:jc w:val="left"/>
            </w:pPr>
            <w:bookmarkStart w:id="28" w:name="b-vacuum"/>
            <w:r>
              <w:t xml:space="preserve">(b) Vacuum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bedfram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under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Vacuum tops of</w:t>
            </w:r>
            <w:r>
              <w:t xml:space="preserve"> </w:t>
            </w:r>
            <w:r>
              <w:t xml:space="preserve">beds</w:t>
            </w:r>
          </w:p>
        </w:tc>
        <w:tc>
          <w:p>
            <w:pPr>
              <w:pStyle w:val="Heading3"/>
              <w:jc w:val="left"/>
            </w:pPr>
            <w:bookmarkStart w:id="29" w:name="c-dry-dust"/>
            <w:r>
              <w:t xml:space="preserve">(c) Dry dust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in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out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0" w:name="d-wet-dust"/>
            <w:r>
              <w:t xml:space="preserve">(d) Wet dust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pe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1" w:name="e-clean-window-glass"/>
            <w:r>
              <w:t xml:space="preserve">(e) Clean window glass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inside</w:t>
            </w:r>
            <w:r>
              <w:t xml:space="preserve"> </w:t>
            </w:r>
            <w:r>
              <w:t xml:space="preserve">glas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outside</w:t>
            </w:r>
            <w:r>
              <w:t xml:space="preserve"> </w:t>
            </w:r>
            <w:r>
              <w:t xml:space="preserve">glass</w:t>
            </w:r>
          </w:p>
          <w:p>
            <w:pPr>
              <w:pStyle w:val="Heading3"/>
              <w:jc w:val="left"/>
            </w:pPr>
            <w:bookmarkStart w:id="32" w:name="f-scrub-countertops"/>
            <w:r>
              <w:t xml:space="preserve">(f) Scrub countertop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</w:tc>
      </w:tr>
    </w:tbl>
    <w:p>
      <w:r>
        <w:br w:type="page"/>
      </w:r>
    </w:p>
    <w:p>
      <w:pPr>
        <w:pStyle w:val="BodyText"/>
      </w:pPr>
    </w:p>
    <w:p>
      <w:pPr>
        <w:pStyle w:val="Heading2"/>
      </w:pPr>
      <w:bookmarkStart w:id="33" w:name="clean-the-other-half-of-the-dorm"/>
      <w:r>
        <w:t xml:space="preserve">5. Clean the other half of the dorm</w:t>
      </w:r>
      <w:bookmarkEnd w:id="33"/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3"/>
              <w:jc w:val="left"/>
            </w:pPr>
            <w:bookmarkStart w:id="34" w:name="a-sweep-1"/>
            <w:r>
              <w:t xml:space="preserve">(a) Sweep</w:t>
            </w:r>
            <w:bookmarkEnd w:id="3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ops of</w:t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rush scree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ood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pStyle w:val="Heading3"/>
              <w:jc w:val="left"/>
            </w:pPr>
            <w:bookmarkStart w:id="35" w:name="b-vacuum-1"/>
            <w:r>
              <w:t xml:space="preserve">(b) Vacuum</w:t>
            </w:r>
            <w:bookmarkEnd w:id="3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bedfram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under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Vacuum tops of</w:t>
            </w:r>
            <w:r>
              <w:t xml:space="preserve"> </w:t>
            </w:r>
            <w:r>
              <w:t xml:space="preserve">beds</w:t>
            </w:r>
          </w:p>
        </w:tc>
        <w:tc>
          <w:p>
            <w:pPr>
              <w:pStyle w:val="Heading3"/>
              <w:jc w:val="left"/>
            </w:pPr>
            <w:bookmarkStart w:id="36" w:name="c-dry-dust-1"/>
            <w:r>
              <w:t xml:space="preserve">(c) Dry dust</w:t>
            </w:r>
            <w:bookmarkEnd w:id="3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in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out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7" w:name="d-wet-dust-1"/>
            <w:r>
              <w:t xml:space="preserve">(d) Wet dust</w:t>
            </w:r>
            <w:bookmarkEnd w:id="3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pe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8" w:name="e-clean-window-glass-1"/>
            <w:r>
              <w:t xml:space="preserve">(e) Clean window glass</w:t>
            </w:r>
            <w:bookmarkEnd w:id="3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inside</w:t>
            </w:r>
            <w:r>
              <w:t xml:space="preserve"> </w:t>
            </w:r>
            <w:r>
              <w:t xml:space="preserve">glas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outside</w:t>
            </w:r>
            <w:r>
              <w:t xml:space="preserve"> </w:t>
            </w:r>
            <w:r>
              <w:t xml:space="preserve">glass</w:t>
            </w:r>
          </w:p>
          <w:p>
            <w:pPr>
              <w:pStyle w:val="Heading3"/>
              <w:jc w:val="left"/>
            </w:pPr>
            <w:bookmarkStart w:id="39" w:name="f-scrub-countertops-1"/>
            <w:r>
              <w:t xml:space="preserve">(f) Scrub countertops</w:t>
            </w:r>
            <w:bookmarkEnd w:id="3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</w:tc>
      </w:tr>
    </w:tbl>
    <w:p>
      <w:r>
        <w:br w:type="page"/>
      </w:r>
    </w:p>
    <w:p>
      <w:pPr>
        <w:pStyle w:val="BodyText"/>
      </w:pPr>
    </w:p>
    <w:p>
      <w:pPr>
        <w:pStyle w:val="Heading2"/>
      </w:pPr>
      <w:bookmarkStart w:id="40" w:name="replace-beds-and-curtains"/>
      <w:r>
        <w:t xml:space="preserve">6. Replace beds and curtains</w:t>
      </w:r>
      <w:bookmarkEnd w:id="40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but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blu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white curtains</w:t>
      </w:r>
    </w:p>
    <w:p>
      <w:pPr>
        <w:pStyle w:val="BodyText"/>
      </w:pPr>
    </w:p>
    <w:p>
      <w:pPr>
        <w:pStyle w:val="Heading2"/>
      </w:pPr>
      <w:bookmarkStart w:id="41" w:name="sweep-mop"/>
      <w:r>
        <w:t xml:space="preserve">7. Sweep &amp; Mop</w:t>
      </w:r>
      <w:bookmarkEnd w:id="41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normall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with dry mop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p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s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rmitories Checklist</dc:title>
  <dc:creator/>
  <cp:keywords/>
  <dcterms:created xsi:type="dcterms:W3CDTF">2019-04-18T17:41:44Z</dcterms:created>
  <dcterms:modified xsi:type="dcterms:W3CDTF">2019-04-18T17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